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Mechatronics Engineer Position in Moscow, Russia</w:t>
      </w:r>
    </w:p>
    <w:bookmarkEnd w:id="20"/>
    <w:p>
      <w:pPr>
        <w:pStyle w:val="BodyText"/>
      </w:pPr>
      <w:r>
        <w:t xml:space="preserve">October 26, 2023</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oscow, Russia</w:t>
      </w:r>
    </w:p>
    <w:bookmarkStart w:id="21" w:name="X49a03a55d7b201fbfa48d80e94c3385f5514bc5"/>
    <w:p>
      <w:pPr>
        <w:pStyle w:val="Heading2"/>
      </w:pPr>
      <w:r>
        <w:t xml:space="preserve">Subject: Internship Application Letter for Mechatronics Engineer Position</w:t>
      </w:r>
    </w:p>
    <w:bookmarkEnd w:id="21"/>
    <w:p>
      <w:pPr>
        <w:pStyle w:val="FirstParagraph"/>
      </w:pPr>
      <w:r>
        <w:t xml:space="preserve">Dear Hiring Manager,</w:t>
      </w:r>
    </w:p>
    <w:p>
      <w:pPr>
        <w:pStyle w:val="BodyText"/>
      </w:pPr>
      <w:r>
        <w:t xml:space="preserve">I am writing to express my enthusiastic interest in the Mechatronics Engineer Internship position at [Company Name] in Moscow, Russia, as advertised on [Platform where job was posted - e.g., LinkedIn, company website]. As a dedicated and technically adept final-year Mechatronics Engineering student at [Your University], I am eager to apply my academic knowledge, practical project experience, and profound enthusiasm for integrated systems engineering within the dynamic industrial landscape of Russia Moscow. This Internship Application Letter serves as my formal submission for this opportunity, where I am confident I can contribute meaningfully while immersing myself in the cutting-edge advancements defining modern Russian manufacturing and automation.</w:t>
      </w:r>
    </w:p>
    <w:p>
      <w:pPr>
        <w:pStyle w:val="BodyText"/>
      </w:pPr>
      <w:r>
        <w:t xml:space="preserve">My academic journey has been meticulously focused on mastering the interdisciplinary core of Mechatronics Engineering: mechanical design, electrical systems, computer science, and control theory. Courses such as Advanced Robotics Systems, Industrial Automation &amp; PLC Programming (Siemens S7-1200), Embedded Systems Design with Arduino and Raspberry Pi, and Computer-Aided Design (SolidWorks &amp; AutoCAD) have equipped me with a robust technical foundation. My capstone project involved designing an automated sorting system utilizing vision sensors, servo motors, and real-time control algorithms – a project that required seamless integration of hardware prototyping, software development in C++, and system optimization. This hands-on experience directly mirrors the complex challenges I anticipate encountering during my internship within Russia Moscow's evolving industrial sector.</w:t>
      </w:r>
    </w:p>
    <w:p>
      <w:pPr>
        <w:pStyle w:val="BodyText"/>
      </w:pPr>
      <w:r>
        <w:t xml:space="preserve">What truly drives me toward a Mechatronics Engineer internship in Russia Moscow is not merely the technical challenge, but a deep admiration for the nation's strategic investments in advanced manufacturing, robotics, and digital transformation. The Russian Federation’s commitment to developing indigenous high-tech capabilities through initiatives like "Digital Economy" and its growing ecosystem of innovative tech hubs within Moscow – home to companies like Kaspersky Lab (applying mechatronics in security systems), Rostec (advanced defense &amp; industrial automation), and numerous startups focused on smart factories – presents an unparalleled environment for learning. I am keenly aware that Moscow serves as the nerve center for this technological renaissance, where global standards meet local innovation. My commitment extends beyond technical skills; I am actively studying basic Russian language fundamentals to facilitate smoother communication and cultural integration, understanding that mutual respect is paramount in professional settings across Russia Moscow.</w:t>
      </w:r>
    </w:p>
    <w:p>
      <w:pPr>
        <w:pStyle w:val="BodyText"/>
      </w:pPr>
      <w:r>
        <w:t xml:space="preserve">Throughout my studies, I have prioritized practical application over theoretical knowledge alone. This includes participating in the [University] Robotics Club, where I contributed to building a competitive autonomous drone for a national competition (achieving Top 10 placement), and completing a summer internship at [Previous Company/Institution - even if small scale], where I assisted in maintaining industrial CNC machinery, gaining valuable insights into preventive maintenance protocols and production line troubleshooting. These experiences honed my problem-solving abilities, meticulous attention to detail required for safety-critical systems, and capacity to work effectively within team-based engineering environments – all essential qualities for a Mechatronics Engineer intern navigating the complexities of Russian industrial facilities.</w:t>
      </w:r>
    </w:p>
    <w:p>
      <w:pPr>
        <w:pStyle w:val="BodyText"/>
      </w:pPr>
      <w:r>
        <w:t xml:space="preserve">I am particularly drawn to [Company Name] because of your renowned work in [Mention specific area: e.g., "precision automation for automotive manufacturing," "development of next-generation industrial robots," or "smart energy management systems"]. Your recent project on [Mention a specific, researched project if possible - otherwise keep general like "intelligent production lines"] aligns perfectly with my academic interests and technical aspirations. I am eager to learn from your experienced engineering teams, contribute to real-world solutions addressing the demands of Russia's industrial modernization, and leverage this internship as a springboard for my future career as a Mechatronics Engineer within the global market, with Moscow serving as an ideal foundation.</w:t>
      </w:r>
    </w:p>
    <w:p>
      <w:pPr>
        <w:pStyle w:val="BodyText"/>
      </w:pPr>
      <w:r>
        <w:t xml:space="preserve">My technical proficiency encompasses key software platforms critical to mechatronic system development: SolidWorks (3D modeling &amp; simulation), MATLAB/Simulink (control system design &amp; analysis), PLC programming (Siemens TIA Portal), and Python for data acquisition and algorithm development. I am proficient in reading and interpreting complex engineering schematics, utilizing oscilloscopes, multimeters, and other diagnostic tools common in industrial settings. More importantly, I possess a proactive learning mindset – I thrive on dissecting complex systems to understand their functionality from the ground up – a trait essential for adapting quickly within any new engineering environment in Russia Moscow.</w:t>
      </w:r>
    </w:p>
    <w:p>
      <w:pPr>
        <w:pStyle w:val="BodyText"/>
      </w:pPr>
      <w:r>
        <w:t xml:space="preserve">As this Internship Application Letter underscores my qualifications and passion, I am confident that my blend of academic rigor, project-driven technical skills, cultural sensitivity towards working in Russia Moscow, and genuine eagerness to contribute to your team makes me a strong candidate for the Mechatronics Engineer Internship. I am prepared to travel to Moscow for this opportunity and am deeply respectful of the professional standards expected within Russian engineering practice.</w:t>
      </w:r>
    </w:p>
    <w:p>
      <w:pPr>
        <w:pStyle w:val="BodyText"/>
      </w:pPr>
      <w:r>
        <w:t xml:space="preserve">I have attached my resume for your detailed review, which provides further specifics on my academic projects, technical competencies, and extracurricular involvement. Thank you for considering my application. I am very excited about the possibility of contributing to [Company Name]'s innovative work in Moscow and would welcome the opportunity to discuss how my skills align with your needs in an interview at your earliest convenience.</w:t>
      </w:r>
    </w:p>
    <w:p>
      <w:pPr>
        <w:pStyle w:val="BodyText"/>
      </w:pPr>
      <w:r>
        <w:t xml:space="preserve">Sincerely,</w:t>
      </w:r>
    </w:p>
    <w:p>
      <w:pPr>
        <w:pStyle w:val="BodyText"/>
      </w:pPr>
      <w:r>
        <w:t xml:space="preserve">[Your Full Name]</w:t>
      </w:r>
    </w:p>
    <w:p>
      <w:pPr>
        <w:pStyle w:val="BodyText"/>
      </w:pPr>
      <w:r>
        <w:t xml:space="preserve">[Your University Email Address]</w:t>
      </w:r>
    </w:p>
    <w:p>
      <w:pPr>
        <w:pStyle w:val="BodyText"/>
      </w:pPr>
      <w:r>
        <w:t xml:space="preserve">[Your Phone Number (Including Country Code)]</w:t>
      </w:r>
    </w:p>
    <w:p>
      <w:pPr>
        <w:pStyle w:val="BodyText"/>
      </w:pPr>
      <w:r>
        <w:t xml:space="preserve">[Link to Professional LinkedIn Profile (Optional but Recommended)]</w:t>
      </w:r>
    </w:p>
    <w:p>
      <w:pPr>
        <w:pStyle w:val="BodyText"/>
      </w:pPr>
      <w:r>
        <w:t xml:space="preserve">Word Count: Approximately 850 words</w:t>
      </w:r>
    </w:p>
    <w:p>
      <w:pPr>
        <w:pStyle w:val="BodyText"/>
      </w:pPr>
      <w:r>
        <w:t xml:space="preserve">Document Type: Internship Application Letter - Mechatronics Engineer Position in Moscow, Rus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6T10:51:08Z</dcterms:created>
  <dcterms:modified xsi:type="dcterms:W3CDTF">2026-07-16T10:51:08Z</dcterms:modified>
</cp:coreProperties>
</file>

<file path=docProps/custom.xml><?xml version="1.0" encoding="utf-8"?>
<Properties xmlns="http://schemas.openxmlformats.org/officeDocument/2006/custom-properties" xmlns:vt="http://schemas.openxmlformats.org/officeDocument/2006/docPropsVTypes"/>
</file>